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5194" w:rsidRDefault="006B5194" w:rsidP="006B5194">
      <w:pPr>
        <w:tabs>
          <w:tab w:val="left" w:pos="270"/>
        </w:tabs>
        <w:ind w:left="270"/>
        <w:rPr>
          <w:rFonts w:ascii="Arial" w:hAnsi="Arial" w:cs="Arial"/>
          <w:b/>
          <w:sz w:val="20"/>
          <w:szCs w:val="20"/>
        </w:rPr>
      </w:pPr>
      <w:r w:rsidRPr="00C163C2">
        <w:rPr>
          <w:rFonts w:ascii="Arial" w:hAnsi="Arial" w:cs="Arial"/>
          <w:b/>
          <w:sz w:val="20"/>
          <w:szCs w:val="20"/>
        </w:rPr>
        <w:t>For Immediate Release</w:t>
      </w:r>
    </w:p>
    <w:p w:rsidR="006B5194" w:rsidRPr="00C163C2" w:rsidRDefault="006B5194" w:rsidP="00CC0B9C">
      <w:pPr>
        <w:pStyle w:val="times"/>
        <w:ind w:right="328"/>
        <w:jc w:val="right"/>
        <w:rPr>
          <w:rFonts w:ascii="Arial" w:hAnsi="Arial" w:cs="Arial"/>
          <w:sz w:val="20"/>
        </w:rPr>
      </w:pPr>
      <w:r w:rsidRPr="00C163C2">
        <w:rPr>
          <w:rFonts w:ascii="Arial" w:hAnsi="Arial" w:cs="Arial"/>
          <w:sz w:val="20"/>
        </w:rPr>
        <w:tab/>
      </w:r>
      <w:r w:rsidRPr="00C163C2">
        <w:rPr>
          <w:rFonts w:ascii="Arial" w:hAnsi="Arial" w:cs="Arial"/>
          <w:sz w:val="20"/>
        </w:rPr>
        <w:tab/>
      </w:r>
      <w:r w:rsidRPr="00C163C2">
        <w:rPr>
          <w:rFonts w:ascii="Arial" w:hAnsi="Arial" w:cs="Arial"/>
          <w:sz w:val="20"/>
        </w:rPr>
        <w:tab/>
      </w:r>
      <w:r w:rsidRPr="00C163C2">
        <w:rPr>
          <w:rFonts w:ascii="Arial" w:hAnsi="Arial" w:cs="Arial"/>
          <w:sz w:val="20"/>
        </w:rPr>
        <w:tab/>
      </w:r>
      <w:r w:rsidRPr="00C163C2">
        <w:rPr>
          <w:rFonts w:ascii="Arial" w:hAnsi="Arial" w:cs="Arial"/>
          <w:sz w:val="20"/>
        </w:rPr>
        <w:tab/>
      </w:r>
      <w:r w:rsidRPr="00C163C2">
        <w:rPr>
          <w:rFonts w:ascii="Arial" w:hAnsi="Arial" w:cs="Arial"/>
          <w:sz w:val="20"/>
        </w:rPr>
        <w:tab/>
      </w:r>
      <w:r w:rsidRPr="00C163C2">
        <w:rPr>
          <w:rFonts w:ascii="Arial" w:hAnsi="Arial" w:cs="Arial"/>
          <w:b/>
          <w:sz w:val="20"/>
        </w:rPr>
        <w:t>Contact:</w:t>
      </w:r>
      <w:r w:rsidRPr="00C163C2">
        <w:rPr>
          <w:rFonts w:ascii="Arial" w:hAnsi="Arial" w:cs="Arial"/>
          <w:sz w:val="20"/>
        </w:rPr>
        <w:t xml:space="preserve"> </w:t>
      </w:r>
      <w:r w:rsidRPr="00C163C2">
        <w:rPr>
          <w:rFonts w:ascii="Arial" w:hAnsi="Arial" w:cs="Arial"/>
          <w:sz w:val="20"/>
        </w:rPr>
        <w:tab/>
      </w:r>
      <w:r>
        <w:rPr>
          <w:rFonts w:ascii="Arial" w:hAnsi="Arial" w:cs="Arial"/>
          <w:sz w:val="20"/>
        </w:rPr>
        <w:t>Sarah Cords</w:t>
      </w:r>
    </w:p>
    <w:p w:rsidR="006B5194" w:rsidRPr="00C163C2" w:rsidRDefault="006B5194" w:rsidP="00CC0B9C">
      <w:pPr>
        <w:ind w:right="328"/>
        <w:jc w:val="right"/>
        <w:rPr>
          <w:rFonts w:ascii="Arial" w:hAnsi="Arial" w:cs="Arial"/>
          <w:sz w:val="20"/>
          <w:szCs w:val="20"/>
        </w:rPr>
      </w:pPr>
      <w:r w:rsidRPr="00C163C2">
        <w:rPr>
          <w:rFonts w:ascii="Arial" w:hAnsi="Arial" w:cs="Arial"/>
          <w:sz w:val="20"/>
          <w:szCs w:val="20"/>
        </w:rPr>
        <w:tab/>
      </w:r>
      <w:r w:rsidRPr="00C163C2">
        <w:rPr>
          <w:rFonts w:ascii="Arial" w:hAnsi="Arial" w:cs="Arial"/>
          <w:sz w:val="20"/>
          <w:szCs w:val="20"/>
        </w:rPr>
        <w:tab/>
      </w:r>
      <w:r w:rsidRPr="00C163C2">
        <w:rPr>
          <w:rFonts w:ascii="Arial" w:hAnsi="Arial" w:cs="Arial"/>
          <w:sz w:val="20"/>
          <w:szCs w:val="20"/>
        </w:rPr>
        <w:tab/>
      </w:r>
      <w:r w:rsidRPr="00C163C2">
        <w:rPr>
          <w:rFonts w:ascii="Arial" w:hAnsi="Arial" w:cs="Arial"/>
          <w:sz w:val="20"/>
          <w:szCs w:val="20"/>
        </w:rPr>
        <w:tab/>
      </w:r>
      <w:r w:rsidRPr="00C163C2">
        <w:rPr>
          <w:rFonts w:ascii="Arial" w:hAnsi="Arial" w:cs="Arial"/>
          <w:sz w:val="20"/>
          <w:szCs w:val="20"/>
        </w:rPr>
        <w:tab/>
      </w:r>
      <w:r w:rsidRPr="00C163C2">
        <w:rPr>
          <w:rFonts w:ascii="Arial" w:hAnsi="Arial" w:cs="Arial"/>
          <w:sz w:val="20"/>
          <w:szCs w:val="20"/>
        </w:rPr>
        <w:tab/>
      </w:r>
      <w:r w:rsidRPr="00C163C2">
        <w:rPr>
          <w:rFonts w:ascii="Arial" w:hAnsi="Arial" w:cs="Arial"/>
          <w:sz w:val="20"/>
          <w:szCs w:val="20"/>
        </w:rPr>
        <w:tab/>
      </w:r>
      <w:r w:rsidRPr="00C163C2">
        <w:rPr>
          <w:rFonts w:ascii="Arial" w:hAnsi="Arial" w:cs="Arial"/>
          <w:sz w:val="20"/>
          <w:szCs w:val="20"/>
        </w:rPr>
        <w:tab/>
        <w:t>320-258-</w:t>
      </w:r>
      <w:r>
        <w:rPr>
          <w:rFonts w:ascii="Arial" w:hAnsi="Arial" w:cs="Arial"/>
          <w:sz w:val="20"/>
          <w:szCs w:val="20"/>
        </w:rPr>
        <w:t>0518</w:t>
      </w:r>
    </w:p>
    <w:p w:rsidR="006B5194" w:rsidRPr="00C163C2" w:rsidRDefault="006B5194" w:rsidP="00CC0B9C">
      <w:pPr>
        <w:ind w:left="5040" w:right="328" w:firstLine="720"/>
        <w:jc w:val="right"/>
        <w:rPr>
          <w:rFonts w:ascii="Arial" w:hAnsi="Arial" w:cs="Arial"/>
          <w:sz w:val="20"/>
          <w:szCs w:val="20"/>
        </w:rPr>
      </w:pPr>
      <w:r>
        <w:rPr>
          <w:rFonts w:ascii="Arial" w:hAnsi="Arial" w:cs="Arial"/>
          <w:sz w:val="20"/>
          <w:szCs w:val="20"/>
        </w:rPr>
        <w:t>scords</w:t>
      </w:r>
      <w:r w:rsidRPr="00C163C2">
        <w:rPr>
          <w:rFonts w:ascii="Arial" w:hAnsi="Arial" w:cs="Arial"/>
          <w:sz w:val="20"/>
          <w:szCs w:val="20"/>
        </w:rPr>
        <w:t>@legacybuildingsolutions.com</w:t>
      </w:r>
    </w:p>
    <w:p w:rsidR="00716FD7" w:rsidRDefault="00716FD7" w:rsidP="00CC0B9C">
      <w:pPr>
        <w:ind w:left="720" w:right="328"/>
        <w:jc w:val="center"/>
        <w:rPr>
          <w:b/>
        </w:rPr>
      </w:pPr>
    </w:p>
    <w:p w:rsidR="00716FD7" w:rsidRDefault="00716FD7" w:rsidP="00CC0B9C">
      <w:pPr>
        <w:ind w:left="720" w:right="328"/>
        <w:jc w:val="center"/>
        <w:rPr>
          <w:b/>
          <w:sz w:val="28"/>
          <w:szCs w:val="28"/>
        </w:rPr>
      </w:pPr>
    </w:p>
    <w:p w:rsidR="00F53E3B" w:rsidRDefault="00F53E3B" w:rsidP="00716FD7">
      <w:pPr>
        <w:ind w:left="270" w:right="328"/>
        <w:jc w:val="center"/>
        <w:rPr>
          <w:b/>
          <w:sz w:val="28"/>
          <w:szCs w:val="28"/>
        </w:rPr>
      </w:pPr>
    </w:p>
    <w:p w:rsidR="00716FD7" w:rsidRPr="00505773" w:rsidRDefault="006B5194" w:rsidP="00716FD7">
      <w:pPr>
        <w:ind w:left="270" w:right="328"/>
        <w:jc w:val="center"/>
        <w:rPr>
          <w:b/>
          <w:sz w:val="28"/>
          <w:szCs w:val="28"/>
        </w:rPr>
      </w:pPr>
      <w:r>
        <w:rPr>
          <w:b/>
          <w:sz w:val="28"/>
          <w:szCs w:val="28"/>
        </w:rPr>
        <w:t>Legacy Building Solutions Listed on Inc. 5000</w:t>
      </w:r>
    </w:p>
    <w:p w:rsidR="00716FD7" w:rsidRDefault="006B5194" w:rsidP="00716FD7">
      <w:pPr>
        <w:ind w:left="270" w:right="328"/>
        <w:jc w:val="center"/>
        <w:rPr>
          <w:b/>
        </w:rPr>
      </w:pPr>
      <w:r>
        <w:rPr>
          <w:b/>
        </w:rPr>
        <w:t>Fabric Building Company Ranked for Second Consecutive Year</w:t>
      </w:r>
    </w:p>
    <w:p w:rsidR="00716FD7" w:rsidRDefault="00716FD7" w:rsidP="00716FD7">
      <w:pPr>
        <w:ind w:left="270" w:right="328"/>
        <w:rPr>
          <w:b/>
        </w:rPr>
      </w:pPr>
    </w:p>
    <w:p w:rsidR="007A78C4" w:rsidRDefault="00716FD7" w:rsidP="00CC0B9C">
      <w:pPr>
        <w:ind w:left="270" w:right="238"/>
      </w:pPr>
      <w:r w:rsidRPr="00505773">
        <w:rPr>
          <w:b/>
        </w:rPr>
        <w:t>South Haven, MN –</w:t>
      </w:r>
      <w:r>
        <w:t xml:space="preserve"> </w:t>
      </w:r>
      <w:hyperlink r:id="rId8" w:history="1">
        <w:r w:rsidR="007A78C4" w:rsidRPr="004237B2">
          <w:rPr>
            <w:rStyle w:val="Hyperlink"/>
          </w:rPr>
          <w:t>Legacy Building Solutions</w:t>
        </w:r>
      </w:hyperlink>
      <w:r w:rsidR="007A78C4">
        <w:t xml:space="preserve"> has been named to the </w:t>
      </w:r>
      <w:r w:rsidR="007A78C4" w:rsidRPr="004237B2">
        <w:rPr>
          <w:i/>
        </w:rPr>
        <w:t>Inc.</w:t>
      </w:r>
      <w:r w:rsidR="007A78C4">
        <w:t xml:space="preserve"> 5000 list of fastest-growing private companies in America</w:t>
      </w:r>
      <w:r w:rsidR="00730AF1">
        <w:t xml:space="preserve"> for the second year in a row</w:t>
      </w:r>
      <w:r w:rsidR="007A78C4">
        <w:t xml:space="preserve">. The company is ranked </w:t>
      </w:r>
      <w:r w:rsidR="0055318A">
        <w:t>2,824</w:t>
      </w:r>
      <w:r w:rsidR="007A78C4">
        <w:t xml:space="preserve"> on the 2017 list. </w:t>
      </w:r>
    </w:p>
    <w:p w:rsidR="007A78C4" w:rsidRDefault="007A78C4" w:rsidP="00CC0B9C">
      <w:pPr>
        <w:ind w:right="238"/>
      </w:pPr>
    </w:p>
    <w:p w:rsidR="00730AF1" w:rsidRDefault="007A78C4" w:rsidP="00730AF1">
      <w:pPr>
        <w:ind w:left="270" w:right="238"/>
      </w:pPr>
      <w:r>
        <w:t xml:space="preserve">Rankings </w:t>
      </w:r>
      <w:r w:rsidRPr="003E781A">
        <w:t xml:space="preserve">on the </w:t>
      </w:r>
      <w:r w:rsidRPr="008E14C8">
        <w:rPr>
          <w:i/>
        </w:rPr>
        <w:t>Inc</w:t>
      </w:r>
      <w:r w:rsidRPr="003E781A">
        <w:t xml:space="preserve">. 5000 list are determined by the rate of revenue growth over a </w:t>
      </w:r>
      <w:r>
        <w:t>three</w:t>
      </w:r>
      <w:r w:rsidRPr="003E781A">
        <w:t xml:space="preserve">-year span. </w:t>
      </w:r>
      <w:r>
        <w:t xml:space="preserve">Legacy’s revenue growth is listed as </w:t>
      </w:r>
      <w:r w:rsidR="0055318A">
        <w:t>121</w:t>
      </w:r>
      <w:r>
        <w:t xml:space="preserve">%. </w:t>
      </w:r>
    </w:p>
    <w:p w:rsidR="00730AF1" w:rsidRDefault="00730AF1" w:rsidP="00730AF1">
      <w:pPr>
        <w:ind w:left="270" w:right="238"/>
      </w:pPr>
    </w:p>
    <w:p w:rsidR="00730AF1" w:rsidRDefault="00730AF1" w:rsidP="00730AF1">
      <w:pPr>
        <w:ind w:left="270" w:right="238"/>
      </w:pPr>
      <w:r>
        <w:t xml:space="preserve">“We are fortunate to have grown consistently since our founding in 2010,” </w:t>
      </w:r>
      <w:r w:rsidR="00AE6414">
        <w:t>said Ben Fox, president and CEO of Legacy Building Solutions.</w:t>
      </w:r>
      <w:r w:rsidR="00AE6414" w:rsidRPr="00AE6414">
        <w:t xml:space="preserve"> </w:t>
      </w:r>
      <w:r>
        <w:t>“All our growth is due to our focus on listening, creating a quality product and continuous improvement.</w:t>
      </w:r>
      <w:r w:rsidRPr="00730AF1">
        <w:t xml:space="preserve"> </w:t>
      </w:r>
      <w:r>
        <w:t xml:space="preserve">The </w:t>
      </w:r>
      <w:proofErr w:type="gramStart"/>
      <w:r>
        <w:t xml:space="preserve">addition of our steel plant, our core values and added services like </w:t>
      </w:r>
      <w:hyperlink r:id="rId9" w:history="1">
        <w:r w:rsidRPr="004237B2">
          <w:rPr>
            <w:rStyle w:val="Hyperlink"/>
          </w:rPr>
          <w:t>construction management</w:t>
        </w:r>
      </w:hyperlink>
      <w:r>
        <w:t xml:space="preserve"> have</w:t>
      </w:r>
      <w:proofErr w:type="gramEnd"/>
      <w:r>
        <w:t xml:space="preserve"> been growth drivers this year.” Fox and the Legacy team continue to implement solutions for future growth, including new services for the transportation industry and an upcoming expansion to the product line.  </w:t>
      </w:r>
    </w:p>
    <w:p w:rsidR="0055318A" w:rsidRDefault="0055318A" w:rsidP="00CC0B9C">
      <w:pPr>
        <w:ind w:left="270" w:right="238"/>
      </w:pPr>
    </w:p>
    <w:p w:rsidR="00D31737" w:rsidRDefault="00D31737" w:rsidP="00CC0B9C">
      <w:pPr>
        <w:ind w:left="270" w:right="238"/>
      </w:pPr>
      <w:r>
        <w:t xml:space="preserve">In celebration of the </w:t>
      </w:r>
      <w:r w:rsidR="0055318A">
        <w:t>2017</w:t>
      </w:r>
      <w:r w:rsidR="00AE6414">
        <w:t xml:space="preserve"> ranking</w:t>
      </w:r>
      <w:r>
        <w:t xml:space="preserve">, Legacy Building Solutions donated </w:t>
      </w:r>
      <w:r w:rsidR="0055318A">
        <w:t>2,824</w:t>
      </w:r>
      <w:r>
        <w:t xml:space="preserve"> crayons and markers to St. Cloud</w:t>
      </w:r>
      <w:r w:rsidR="00507174">
        <w:t xml:space="preserve"> Area</w:t>
      </w:r>
      <w:r>
        <w:t xml:space="preserve"> School District 742. </w:t>
      </w:r>
      <w:r w:rsidR="00AE6414">
        <w:t xml:space="preserve">“We are grateful for the community that supports us, and contributing school supplies is one way for us to pay it forward,” said Fox. </w:t>
      </w:r>
      <w:bookmarkStart w:id="0" w:name="_GoBack"/>
      <w:bookmarkEnd w:id="0"/>
    </w:p>
    <w:p w:rsidR="00CC0B9C" w:rsidRDefault="00CC0B9C" w:rsidP="00CC0B9C">
      <w:pPr>
        <w:ind w:left="270" w:right="238"/>
      </w:pPr>
    </w:p>
    <w:p w:rsidR="007A78C4" w:rsidRDefault="007A78C4" w:rsidP="00CC0B9C">
      <w:pPr>
        <w:ind w:left="270" w:right="238"/>
      </w:pPr>
      <w:r>
        <w:t>Legacy will be honored at the Inc. 5000 Conference &amp; Gala in Palm Desert, California, October 10-12.</w:t>
      </w:r>
      <w:r w:rsidR="00357878">
        <w:t xml:space="preserve"> </w:t>
      </w:r>
      <w:r>
        <w:t xml:space="preserve">More information about the award can be found in the current issue of </w:t>
      </w:r>
      <w:r w:rsidRPr="00003981">
        <w:rPr>
          <w:i/>
        </w:rPr>
        <w:t>Inc</w:t>
      </w:r>
      <w:r>
        <w:t xml:space="preserve">. magazine. </w:t>
      </w:r>
    </w:p>
    <w:p w:rsidR="007A78C4" w:rsidRDefault="007A78C4" w:rsidP="00CC0B9C">
      <w:pPr>
        <w:ind w:left="270" w:right="238"/>
      </w:pPr>
    </w:p>
    <w:p w:rsidR="007A78C4" w:rsidRPr="00003981" w:rsidRDefault="007A78C4" w:rsidP="00CC0B9C">
      <w:pPr>
        <w:ind w:left="270" w:right="238"/>
        <w:rPr>
          <w:b/>
        </w:rPr>
      </w:pPr>
      <w:r>
        <w:rPr>
          <w:b/>
        </w:rPr>
        <w:t>About Legacy Building Solutions</w:t>
      </w:r>
    </w:p>
    <w:p w:rsidR="007A78C4" w:rsidRDefault="007A78C4" w:rsidP="00CC0B9C">
      <w:pPr>
        <w:ind w:left="270" w:right="238"/>
      </w:pPr>
      <w:r>
        <w:t xml:space="preserve">Legacy Building Solutions is a premier manufacturer of fabric structures on a rigid steel frame. All buildings are manufactured, engineered and installed using in-house teams. The buildings are available worldwide for applications including bulk storage, sports centers, aviation hangars, manufacturing and warehouses. The company follows standards set by ISO 9001 and CSA A660-10. Legacy buildings have also been recognized for excellence in </w:t>
      </w:r>
      <w:r w:rsidRPr="004237B2">
        <w:t>sustainability</w:t>
      </w:r>
      <w:r>
        <w:t xml:space="preserve"> and </w:t>
      </w:r>
      <w:r w:rsidRPr="004237B2">
        <w:t>design-build</w:t>
      </w:r>
      <w:r>
        <w:t xml:space="preserve">. Learn more at </w:t>
      </w:r>
      <w:hyperlink r:id="rId10" w:history="1">
        <w:r w:rsidRPr="002F1D97">
          <w:rPr>
            <w:rStyle w:val="Hyperlink"/>
          </w:rPr>
          <w:t>www.legacybuildingsolutions.com</w:t>
        </w:r>
      </w:hyperlink>
      <w:r>
        <w:t xml:space="preserve">. </w:t>
      </w:r>
    </w:p>
    <w:p w:rsidR="007A78C4" w:rsidRDefault="007A78C4" w:rsidP="00CC0B9C">
      <w:pPr>
        <w:ind w:left="270" w:right="238"/>
      </w:pPr>
    </w:p>
    <w:p w:rsidR="007A78C4" w:rsidRDefault="007A78C4" w:rsidP="00CC0B9C">
      <w:pPr>
        <w:ind w:left="270" w:right="238"/>
        <w:rPr>
          <w:b/>
        </w:rPr>
      </w:pPr>
      <w:r>
        <w:rPr>
          <w:b/>
        </w:rPr>
        <w:t>About Inc. 5000</w:t>
      </w:r>
    </w:p>
    <w:p w:rsidR="007A78C4" w:rsidRPr="00A96A03" w:rsidRDefault="007A78C4" w:rsidP="00CC0B9C">
      <w:pPr>
        <w:ind w:left="270" w:right="238"/>
        <w:rPr>
          <w:color w:val="0D0D0D" w:themeColor="text1" w:themeTint="F2"/>
        </w:rPr>
      </w:pPr>
      <w:r w:rsidRPr="00A96A03">
        <w:rPr>
          <w:color w:val="0D0D0D" w:themeColor="text1" w:themeTint="F2"/>
        </w:rPr>
        <w:t xml:space="preserve">Founded in 1979 and acquired in 2005 by </w:t>
      </w:r>
      <w:proofErr w:type="spellStart"/>
      <w:r w:rsidRPr="00A96A03">
        <w:rPr>
          <w:color w:val="0D0D0D" w:themeColor="text1" w:themeTint="F2"/>
        </w:rPr>
        <w:t>Mansueto</w:t>
      </w:r>
      <w:proofErr w:type="spellEnd"/>
      <w:r w:rsidRPr="00A96A03">
        <w:rPr>
          <w:color w:val="0D0D0D" w:themeColor="text1" w:themeTint="F2"/>
        </w:rPr>
        <w:t xml:space="preserve"> Ventures, Inc. is the only major brand dedicated exclusively to owners and managers of growing private companies, with the aim to deliver real solutions for today's innovative company builders.  </w:t>
      </w:r>
      <w:proofErr w:type="gramStart"/>
      <w:r w:rsidRPr="00A96A03">
        <w:rPr>
          <w:color w:val="0D0D0D" w:themeColor="text1" w:themeTint="F2"/>
        </w:rPr>
        <w:t>Winner of the National Magazine Award for General Excellence in both 2014 and 2012.</w:t>
      </w:r>
      <w:proofErr w:type="gramEnd"/>
      <w:r w:rsidRPr="00A96A03">
        <w:rPr>
          <w:color w:val="0D0D0D" w:themeColor="text1" w:themeTint="F2"/>
        </w:rPr>
        <w:t xml:space="preserve"> Total monthly audience reach for the brand has grown significantly from 2,000,000 in 2010 to over 13,000,000 today.  For more information, visit </w:t>
      </w:r>
      <w:hyperlink r:id="rId11" w:history="1">
        <w:r w:rsidRPr="00A96A03">
          <w:rPr>
            <w:color w:val="0D0D0D" w:themeColor="text1" w:themeTint="F2"/>
          </w:rPr>
          <w:t>www.inc.com</w:t>
        </w:r>
      </w:hyperlink>
      <w:r w:rsidRPr="00A96A03">
        <w:rPr>
          <w:color w:val="0D0D0D" w:themeColor="text1" w:themeTint="F2"/>
        </w:rPr>
        <w:t>.</w:t>
      </w:r>
    </w:p>
    <w:p w:rsidR="00BF11D8" w:rsidRDefault="00BF11D8" w:rsidP="00CC0B9C">
      <w:pPr>
        <w:ind w:left="270" w:right="238"/>
      </w:pPr>
    </w:p>
    <w:sectPr w:rsidR="00BF11D8" w:rsidSect="00716FD7">
      <w:headerReference w:type="default" r:id="rId12"/>
      <w:pgSz w:w="12240" w:h="15840" w:code="1"/>
      <w:pgMar w:top="605" w:right="259" w:bottom="274" w:left="403"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5ACF" w:rsidRDefault="00FA5ACF" w:rsidP="00FA5ACF">
      <w:r>
        <w:separator/>
      </w:r>
    </w:p>
  </w:endnote>
  <w:endnote w:type="continuationSeparator" w:id="0">
    <w:p w:rsidR="00FA5ACF" w:rsidRDefault="00FA5ACF" w:rsidP="00FA5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Monaco">
    <w:panose1 w:val="00000000000000000000"/>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5ACF" w:rsidRDefault="00FA5ACF" w:rsidP="00FA5ACF">
      <w:r>
        <w:separator/>
      </w:r>
    </w:p>
  </w:footnote>
  <w:footnote w:type="continuationSeparator" w:id="0">
    <w:p w:rsidR="00FA5ACF" w:rsidRDefault="00FA5ACF" w:rsidP="00FA5AC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5ACF" w:rsidRDefault="00FA5ACF" w:rsidP="00FA5ACF">
    <w:pPr>
      <w:pStyle w:val="ListParagraph"/>
      <w:kinsoku w:val="0"/>
      <w:overflowPunct w:val="0"/>
      <w:ind w:left="113"/>
      <w:rPr>
        <w:sz w:val="20"/>
        <w:szCs w:val="20"/>
      </w:rPr>
    </w:pPr>
    <w:r>
      <w:rPr>
        <w:noProof/>
        <w:sz w:val="20"/>
        <w:szCs w:val="20"/>
      </w:rPr>
      <mc:AlternateContent>
        <mc:Choice Requires="wpg">
          <w:drawing>
            <wp:inline distT="0" distB="0" distL="0" distR="0">
              <wp:extent cx="7216140" cy="1066165"/>
              <wp:effectExtent l="0" t="0" r="3810" b="63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16140" cy="1066165"/>
                        <a:chOff x="0" y="0"/>
                        <a:chExt cx="11364" cy="1679"/>
                      </a:xfrm>
                    </wpg:grpSpPr>
                    <pic:pic xmlns:pic="http://schemas.openxmlformats.org/drawingml/2006/picture">
                      <pic:nvPicPr>
                        <pic:cNvPr id="7"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226" y="1491"/>
                          <a:ext cx="7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Freeform 3"/>
                      <wps:cNvSpPr>
                        <a:spLocks/>
                      </wps:cNvSpPr>
                      <wps:spPr bwMode="auto">
                        <a:xfrm>
                          <a:off x="4294" y="1552"/>
                          <a:ext cx="6980" cy="20"/>
                        </a:xfrm>
                        <a:custGeom>
                          <a:avLst/>
                          <a:gdLst>
                            <a:gd name="T0" fmla="*/ 0 w 6980"/>
                            <a:gd name="T1" fmla="*/ 0 h 20"/>
                            <a:gd name="T2" fmla="*/ 6980 w 6980"/>
                            <a:gd name="T3" fmla="*/ 0 h 20"/>
                          </a:gdLst>
                          <a:ahLst/>
                          <a:cxnLst>
                            <a:cxn ang="0">
                              <a:pos x="T0" y="T1"/>
                            </a:cxn>
                            <a:cxn ang="0">
                              <a:pos x="T2" y="T3"/>
                            </a:cxn>
                          </a:cxnLst>
                          <a:rect l="0" t="0" r="r" b="b"/>
                          <a:pathLst>
                            <a:path w="6980" h="20">
                              <a:moveTo>
                                <a:pt x="0" y="0"/>
                              </a:moveTo>
                              <a:lnTo>
                                <a:pt x="6980" y="0"/>
                              </a:lnTo>
                            </a:path>
                          </a:pathLst>
                        </a:custGeom>
                        <a:noFill/>
                        <a:ln w="38100">
                          <a:solidFill>
                            <a:srgbClr val="7E7E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00" cy="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 name="Text Box 5"/>
                      <wps:cNvSpPr txBox="1">
                        <a:spLocks noChangeArrowheads="1"/>
                      </wps:cNvSpPr>
                      <wps:spPr bwMode="auto">
                        <a:xfrm>
                          <a:off x="0" y="0"/>
                          <a:ext cx="11364" cy="16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A5ACF" w:rsidRDefault="00FA5ACF" w:rsidP="00FA5ACF">
                            <w:pPr>
                              <w:pStyle w:val="ListParagraph"/>
                              <w:kinsoku w:val="0"/>
                              <w:overflowPunct w:val="0"/>
                              <w:rPr>
                                <w:sz w:val="18"/>
                                <w:szCs w:val="18"/>
                              </w:rPr>
                            </w:pPr>
                          </w:p>
                          <w:p w:rsidR="00FA5ACF" w:rsidRDefault="00FA5ACF" w:rsidP="00FA5ACF">
                            <w:pPr>
                              <w:pStyle w:val="ListParagraph"/>
                              <w:kinsoku w:val="0"/>
                              <w:overflowPunct w:val="0"/>
                              <w:spacing w:before="1"/>
                              <w:ind w:left="9368" w:right="132" w:firstLine="597"/>
                              <w:jc w:val="right"/>
                              <w:rPr>
                                <w:rFonts w:ascii="Cambria" w:hAnsi="Cambria" w:cs="Cambria"/>
                                <w:sz w:val="18"/>
                                <w:szCs w:val="18"/>
                              </w:rPr>
                            </w:pPr>
                            <w:r>
                              <w:rPr>
                                <w:rFonts w:ascii="Cambria" w:hAnsi="Cambria" w:cs="Cambria"/>
                                <w:sz w:val="18"/>
                                <w:szCs w:val="18"/>
                              </w:rPr>
                              <w:t>Corporate Office 19500 County Road 142</w:t>
                            </w:r>
                          </w:p>
                          <w:p w:rsidR="00FA5ACF" w:rsidRDefault="00FA5ACF" w:rsidP="00FA5ACF">
                            <w:pPr>
                              <w:pStyle w:val="ListParagraph"/>
                              <w:kinsoku w:val="0"/>
                              <w:overflowPunct w:val="0"/>
                              <w:ind w:left="8845" w:right="132" w:hanging="15"/>
                              <w:jc w:val="right"/>
                              <w:rPr>
                                <w:rFonts w:ascii="Cambria" w:hAnsi="Cambria" w:cs="Cambria"/>
                                <w:sz w:val="18"/>
                                <w:szCs w:val="18"/>
                              </w:rPr>
                            </w:pPr>
                            <w:r>
                              <w:rPr>
                                <w:rFonts w:ascii="Cambria" w:hAnsi="Cambria" w:cs="Cambria"/>
                                <w:sz w:val="18"/>
                                <w:szCs w:val="18"/>
                              </w:rPr>
                              <w:t xml:space="preserve">South Haven, Minnesota 55382 877.259.1528 </w:t>
                            </w:r>
                            <w:r>
                              <w:rPr>
                                <w:rFonts w:ascii="Wingdings" w:hAnsi="Wingdings" w:cs="Wingdings"/>
                                <w:sz w:val="18"/>
                                <w:szCs w:val="18"/>
                              </w:rPr>
                              <w:t></w:t>
                            </w:r>
                            <w:r>
                              <w:rPr>
                                <w:sz w:val="18"/>
                                <w:szCs w:val="18"/>
                              </w:rPr>
                              <w:t xml:space="preserve"> </w:t>
                            </w:r>
                            <w:r>
                              <w:rPr>
                                <w:rFonts w:ascii="Cambria" w:hAnsi="Cambria" w:cs="Cambria"/>
                                <w:sz w:val="18"/>
                                <w:szCs w:val="18"/>
                              </w:rPr>
                              <w:t>320.258.0500</w:t>
                            </w:r>
                          </w:p>
                          <w:p w:rsidR="00FA5ACF" w:rsidRDefault="004237B2" w:rsidP="00FA5ACF">
                            <w:pPr>
                              <w:pStyle w:val="ListParagraph"/>
                              <w:kinsoku w:val="0"/>
                              <w:overflowPunct w:val="0"/>
                              <w:spacing w:before="3"/>
                              <w:ind w:right="137"/>
                              <w:jc w:val="right"/>
                              <w:rPr>
                                <w:rFonts w:ascii="Cambria" w:hAnsi="Cambria" w:cs="Cambria"/>
                                <w:color w:val="DAB90F"/>
                                <w:sz w:val="20"/>
                                <w:szCs w:val="20"/>
                              </w:rPr>
                            </w:pPr>
                            <w:hyperlink r:id="rId3" w:history="1">
                              <w:r w:rsidR="00FA5ACF">
                                <w:rPr>
                                  <w:rFonts w:ascii="Cambria" w:hAnsi="Cambria" w:cs="Cambria"/>
                                  <w:color w:val="DAB90F"/>
                                  <w:sz w:val="20"/>
                                  <w:szCs w:val="20"/>
                                </w:rPr>
                                <w:t>www.LegacyBuildingSolutions.com</w:t>
                              </w:r>
                            </w:hyperlink>
                          </w:p>
                        </w:txbxContent>
                      </wps:txbx>
                      <wps:bodyPr rot="0" vert="horz" wrap="square" lIns="0" tIns="0" rIns="0" bIns="0" anchor="t" anchorCtr="0" upright="1">
                        <a:noAutofit/>
                      </wps:bodyPr>
                    </wps:wsp>
                  </wpg:wgp>
                </a:graphicData>
              </a:graphic>
            </wp:inline>
          </w:drawing>
        </mc:Choice>
        <mc:Fallback>
          <w:pict>
            <v:group id="Group 6" o:spid="_x0000_s1026" style="width:568.2pt;height:83.95pt;mso-position-horizontal-relative:char;mso-position-vertical-relative:line" coordsize="11364,1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4226;top:1491;width:7140;height: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CPMpzEAAAA2gAAAA8AAABkcnMvZG93bnJldi54bWxEj9FqwkAURN8L/sNyBV+kbrRoS+oqIgoV&#10;KpLoB9xkr0kwezdkt5r69V1B6OMwM2eY+bIztbhS6yrLCsajCARxbnXFhYLTcfv6AcJ5ZI21ZVLw&#10;Sw6Wi97LHGNtb5zQNfWFCBB2MSoovW9iKV1ekkE3sg1x8M62NeiDbAupW7wFuKnlJIpm0mDFYaHE&#10;htYl5Zf0xyhotm/f02SY7bNdt94kySG7r9JMqUG/W32C8NT5//Cz/aUVvMPjSrgBcvE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CPMpzEAAAA2gAAAA8AAAAAAAAAAAAAAAAA&#10;nwIAAGRycy9kb3ducmV2LnhtbFBLBQYAAAAABAAEAPcAAACQAwAAAAA=&#10;">
                <v:imagedata r:id="rId4" o:title=""/>
              </v:shape>
              <v:shape id="Freeform 3" o:spid="_x0000_s1028" style="position:absolute;left:4294;top:1552;width:6980;height:20;visibility:visible;mso-wrap-style:square;v-text-anchor:top" coordsize="698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34U7sA&#10;AADaAAAADwAAAGRycy9kb3ducmV2LnhtbERPuwrCMBTdBf8hXMFNUx1EqlFUEJwEHzhfm2taTG5K&#10;E2v9ezMIjofzXq47Z0VLTag8K5iMMxDEhdcVGwXXy340BxEiskbrmRR8KMB61e8tMdf+zSdqz9GI&#10;FMIhRwVljHUuZShKchjGviZO3MM3DmOCjZG6wXcKd1ZOs2wmHVacGkqsaVdS8Ty/nIKsvd+epr5t&#10;jT1Out3hYrfFfK/UcNBtFiAidfEv/rkPWkHamq6kGyBXXw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Bg9+FO7AAAA2gAAAA8AAAAAAAAAAAAAAAAAmAIAAGRycy9kb3ducmV2Lnht&#10;bFBLBQYAAAAABAAEAPUAAACAAwAAAAA=&#10;" path="m,l6980,e" filled="f" strokecolor="#7e7e7e" strokeweight="3pt">
                <v:path arrowok="t" o:connecttype="custom" o:connectlocs="0,0;6980,0" o:connectangles="0,0"/>
              </v:shape>
              <v:shape id="Picture 4" o:spid="_x0000_s1029" type="#_x0000_t75" style="position:absolute;width:4300;height:16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CBqEzFAAAA2gAAAA8AAABkcnMvZG93bnJldi54bWxEj09rAjEUxO9Cv0N4greaWLCtq1FEqvTi&#10;obaC3p6b5/7p5mXZxHXtp28KBY/DzPyGmS06W4mWGl841jAaKhDEqTMFZxq+PtePryB8QDZYOSYN&#10;N/KwmD/0ZpgYd+UPanchExHCPkENeQh1IqVPc7Loh64mjt7ZNRZDlE0mTYPXCLeVfFLqWVosOC7k&#10;WNMqp/R7d7EatupYnveb07psVXlUP6f65e0w1nrQ75ZTEIG6cA//t9+Nhgn8XYk3QM5/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QgahMxQAAANoAAAAPAAAAAAAAAAAAAAAA&#10;AJ8CAABkcnMvZG93bnJldi54bWxQSwUGAAAAAAQABAD3AAAAkQMAAAAA&#10;">
                <v:imagedata r:id="rId5" o:title=""/>
              </v:shape>
              <v:shapetype id="_x0000_t202" coordsize="21600,21600" o:spt="202" path="m,l,21600r21600,l21600,xe">
                <v:stroke joinstyle="miter"/>
                <v:path gradientshapeok="t" o:connecttype="rect"/>
              </v:shapetype>
              <v:shape id="Text Box 5" o:spid="_x0000_s1030" type="#_x0000_t202" style="position:absolute;width:11364;height:16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mit8QA&#10;AADbAAAADwAAAGRycy9kb3ducmV2LnhtbESPQWvCQBCF7wX/wzKCt7ppD6Kpq0ixIAilMT30OM2O&#10;yWJ2NmZXTf995yB4m+G9ee+b5XrwrbpSH11gAy/TDBRxFazj2sB3+fE8BxUTssU2MBn4owjr1ehp&#10;ibkNNy7oeki1khCOORpoUupyrWPVkMc4DR2xaMfQe0yy9rW2Pd4k3Lf6Nctm2qNjaWiwo/eGqtPh&#10;4g1sfrjYuvPn71dxLFxZLjLez07GTMbD5g1UoiE9zPfrnRV8oZdfZAC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U5orfEAAAA2wAAAA8AAAAAAAAAAAAAAAAAmAIAAGRycy9k&#10;b3ducmV2LnhtbFBLBQYAAAAABAAEAPUAAACJAwAAAAA=&#10;" filled="f" stroked="f">
                <v:textbox inset="0,0,0,0">
                  <w:txbxContent>
                    <w:p w:rsidR="00FA5ACF" w:rsidRDefault="00FA5ACF" w:rsidP="00FA5ACF">
                      <w:pPr>
                        <w:pStyle w:val="ListParagraph"/>
                        <w:kinsoku w:val="0"/>
                        <w:overflowPunct w:val="0"/>
                        <w:rPr>
                          <w:sz w:val="18"/>
                          <w:szCs w:val="18"/>
                        </w:rPr>
                      </w:pPr>
                    </w:p>
                    <w:p w:rsidR="00FA5ACF" w:rsidRDefault="00FA5ACF" w:rsidP="00FA5ACF">
                      <w:pPr>
                        <w:pStyle w:val="ListParagraph"/>
                        <w:kinsoku w:val="0"/>
                        <w:overflowPunct w:val="0"/>
                        <w:spacing w:before="1"/>
                        <w:ind w:left="9368" w:right="132" w:firstLine="597"/>
                        <w:jc w:val="right"/>
                        <w:rPr>
                          <w:rFonts w:ascii="Cambria" w:hAnsi="Cambria" w:cs="Cambria"/>
                          <w:sz w:val="18"/>
                          <w:szCs w:val="18"/>
                        </w:rPr>
                      </w:pPr>
                      <w:r>
                        <w:rPr>
                          <w:rFonts w:ascii="Cambria" w:hAnsi="Cambria" w:cs="Cambria"/>
                          <w:sz w:val="18"/>
                          <w:szCs w:val="18"/>
                        </w:rPr>
                        <w:t>Corporate Office 19500 County Road 142</w:t>
                      </w:r>
                    </w:p>
                    <w:p w:rsidR="00FA5ACF" w:rsidRDefault="00FA5ACF" w:rsidP="00FA5ACF">
                      <w:pPr>
                        <w:pStyle w:val="ListParagraph"/>
                        <w:kinsoku w:val="0"/>
                        <w:overflowPunct w:val="0"/>
                        <w:ind w:left="8845" w:right="132" w:hanging="15"/>
                        <w:jc w:val="right"/>
                        <w:rPr>
                          <w:rFonts w:ascii="Cambria" w:hAnsi="Cambria" w:cs="Cambria"/>
                          <w:sz w:val="18"/>
                          <w:szCs w:val="18"/>
                        </w:rPr>
                      </w:pPr>
                      <w:r>
                        <w:rPr>
                          <w:rFonts w:ascii="Cambria" w:hAnsi="Cambria" w:cs="Cambria"/>
                          <w:sz w:val="18"/>
                          <w:szCs w:val="18"/>
                        </w:rPr>
                        <w:t xml:space="preserve">South Haven, Minnesota 55382 877.259.1528 </w:t>
                      </w:r>
                      <w:r>
                        <w:rPr>
                          <w:rFonts w:ascii="Wingdings" w:hAnsi="Wingdings" w:cs="Wingdings"/>
                          <w:sz w:val="18"/>
                          <w:szCs w:val="18"/>
                        </w:rPr>
                        <w:t></w:t>
                      </w:r>
                      <w:r>
                        <w:rPr>
                          <w:sz w:val="18"/>
                          <w:szCs w:val="18"/>
                        </w:rPr>
                        <w:t xml:space="preserve"> </w:t>
                      </w:r>
                      <w:r>
                        <w:rPr>
                          <w:rFonts w:ascii="Cambria" w:hAnsi="Cambria" w:cs="Cambria"/>
                          <w:sz w:val="18"/>
                          <w:szCs w:val="18"/>
                        </w:rPr>
                        <w:t>320.258.0500</w:t>
                      </w:r>
                    </w:p>
                    <w:p w:rsidR="00FA5ACF" w:rsidRDefault="006B5194" w:rsidP="00FA5ACF">
                      <w:pPr>
                        <w:pStyle w:val="ListParagraph"/>
                        <w:kinsoku w:val="0"/>
                        <w:overflowPunct w:val="0"/>
                        <w:spacing w:before="3"/>
                        <w:ind w:right="137"/>
                        <w:jc w:val="right"/>
                        <w:rPr>
                          <w:rFonts w:ascii="Cambria" w:hAnsi="Cambria" w:cs="Cambria"/>
                          <w:color w:val="DAB90F"/>
                          <w:sz w:val="20"/>
                          <w:szCs w:val="20"/>
                        </w:rPr>
                      </w:pPr>
                      <w:hyperlink r:id="rId6" w:history="1">
                        <w:r w:rsidR="00FA5ACF">
                          <w:rPr>
                            <w:rFonts w:ascii="Cambria" w:hAnsi="Cambria" w:cs="Cambria"/>
                            <w:color w:val="DAB90F"/>
                            <w:sz w:val="20"/>
                            <w:szCs w:val="20"/>
                          </w:rPr>
                          <w:t>www.LegacyBuildingSolutions.com</w:t>
                        </w:r>
                      </w:hyperlink>
                    </w:p>
                  </w:txbxContent>
                </v:textbox>
              </v:shape>
              <w10:anchorlock/>
            </v:group>
          </w:pict>
        </mc:Fallback>
      </mc:AlternateContent>
    </w:r>
  </w:p>
  <w:p w:rsidR="00FA5ACF" w:rsidRDefault="00FA5ACF">
    <w:pPr>
      <w:pStyle w:val="Header"/>
    </w:pPr>
  </w:p>
  <w:p w:rsidR="00FA5ACF" w:rsidRDefault="00FA5AC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OzMDSwsDQ1MjO2NDZS0lEKTi0uzszPAykwrQUAHO6eVSwAAAA="/>
  </w:docVars>
  <w:rsids>
    <w:rsidRoot w:val="00FA5ACF"/>
    <w:rsid w:val="00001624"/>
    <w:rsid w:val="000060BF"/>
    <w:rsid w:val="000130C2"/>
    <w:rsid w:val="000221F2"/>
    <w:rsid w:val="00036A61"/>
    <w:rsid w:val="00036F48"/>
    <w:rsid w:val="000454BD"/>
    <w:rsid w:val="00045EDD"/>
    <w:rsid w:val="000501C7"/>
    <w:rsid w:val="000550EB"/>
    <w:rsid w:val="0007308C"/>
    <w:rsid w:val="0009009E"/>
    <w:rsid w:val="000908E7"/>
    <w:rsid w:val="000936AF"/>
    <w:rsid w:val="000976C5"/>
    <w:rsid w:val="000A53FE"/>
    <w:rsid w:val="000B43F0"/>
    <w:rsid w:val="000C0634"/>
    <w:rsid w:val="000C0F92"/>
    <w:rsid w:val="000C339C"/>
    <w:rsid w:val="000C51E9"/>
    <w:rsid w:val="000C547B"/>
    <w:rsid w:val="000C7F7B"/>
    <w:rsid w:val="000D100D"/>
    <w:rsid w:val="000D17EE"/>
    <w:rsid w:val="000E1364"/>
    <w:rsid w:val="000E3015"/>
    <w:rsid w:val="000E3BB3"/>
    <w:rsid w:val="000E7946"/>
    <w:rsid w:val="000E7959"/>
    <w:rsid w:val="000F4AEB"/>
    <w:rsid w:val="00114361"/>
    <w:rsid w:val="00114E3B"/>
    <w:rsid w:val="0012326A"/>
    <w:rsid w:val="001314EA"/>
    <w:rsid w:val="00134CEA"/>
    <w:rsid w:val="00136075"/>
    <w:rsid w:val="001363C7"/>
    <w:rsid w:val="0014002B"/>
    <w:rsid w:val="00141450"/>
    <w:rsid w:val="00150662"/>
    <w:rsid w:val="00163AA1"/>
    <w:rsid w:val="00172129"/>
    <w:rsid w:val="001752E8"/>
    <w:rsid w:val="00180491"/>
    <w:rsid w:val="00180E4A"/>
    <w:rsid w:val="00183027"/>
    <w:rsid w:val="00184CF7"/>
    <w:rsid w:val="00193F2E"/>
    <w:rsid w:val="00194B28"/>
    <w:rsid w:val="0019605F"/>
    <w:rsid w:val="001A79A1"/>
    <w:rsid w:val="001B0CB5"/>
    <w:rsid w:val="001B2137"/>
    <w:rsid w:val="001B216B"/>
    <w:rsid w:val="001B2B4C"/>
    <w:rsid w:val="001B2C31"/>
    <w:rsid w:val="001B7A8A"/>
    <w:rsid w:val="001C34C6"/>
    <w:rsid w:val="001D051A"/>
    <w:rsid w:val="001D7468"/>
    <w:rsid w:val="001E5836"/>
    <w:rsid w:val="001F06FA"/>
    <w:rsid w:val="001F3678"/>
    <w:rsid w:val="001F4921"/>
    <w:rsid w:val="001F7D94"/>
    <w:rsid w:val="002032B0"/>
    <w:rsid w:val="00210B08"/>
    <w:rsid w:val="002123FA"/>
    <w:rsid w:val="00212BC7"/>
    <w:rsid w:val="00217D9E"/>
    <w:rsid w:val="00220270"/>
    <w:rsid w:val="00236EBE"/>
    <w:rsid w:val="002419BA"/>
    <w:rsid w:val="00243033"/>
    <w:rsid w:val="00243045"/>
    <w:rsid w:val="00245DD3"/>
    <w:rsid w:val="00245EDC"/>
    <w:rsid w:val="00251F80"/>
    <w:rsid w:val="00253454"/>
    <w:rsid w:val="002554F5"/>
    <w:rsid w:val="002628F4"/>
    <w:rsid w:val="002823B5"/>
    <w:rsid w:val="00285DBE"/>
    <w:rsid w:val="00293F81"/>
    <w:rsid w:val="00297AF8"/>
    <w:rsid w:val="002A087F"/>
    <w:rsid w:val="002A1DE3"/>
    <w:rsid w:val="002A1E54"/>
    <w:rsid w:val="002A555E"/>
    <w:rsid w:val="002A5B69"/>
    <w:rsid w:val="002A5FE0"/>
    <w:rsid w:val="002A648D"/>
    <w:rsid w:val="002B57A4"/>
    <w:rsid w:val="002C0D03"/>
    <w:rsid w:val="002C254B"/>
    <w:rsid w:val="002C260C"/>
    <w:rsid w:val="002C3C20"/>
    <w:rsid w:val="002C4D07"/>
    <w:rsid w:val="002C5D69"/>
    <w:rsid w:val="002C7EE5"/>
    <w:rsid w:val="002D4EC6"/>
    <w:rsid w:val="002E2C26"/>
    <w:rsid w:val="002E2DF7"/>
    <w:rsid w:val="002E6B88"/>
    <w:rsid w:val="002F5F0B"/>
    <w:rsid w:val="002F7169"/>
    <w:rsid w:val="00302B4B"/>
    <w:rsid w:val="003035F3"/>
    <w:rsid w:val="0030688A"/>
    <w:rsid w:val="00312DCE"/>
    <w:rsid w:val="00314F40"/>
    <w:rsid w:val="00316682"/>
    <w:rsid w:val="0032225F"/>
    <w:rsid w:val="00324A58"/>
    <w:rsid w:val="003273F2"/>
    <w:rsid w:val="0033222A"/>
    <w:rsid w:val="003401C9"/>
    <w:rsid w:val="00344077"/>
    <w:rsid w:val="00344847"/>
    <w:rsid w:val="0035499A"/>
    <w:rsid w:val="00357878"/>
    <w:rsid w:val="003614EB"/>
    <w:rsid w:val="00361EFF"/>
    <w:rsid w:val="00362F28"/>
    <w:rsid w:val="00364A42"/>
    <w:rsid w:val="00371980"/>
    <w:rsid w:val="00374599"/>
    <w:rsid w:val="00376684"/>
    <w:rsid w:val="003823DE"/>
    <w:rsid w:val="00391343"/>
    <w:rsid w:val="00394639"/>
    <w:rsid w:val="003A087E"/>
    <w:rsid w:val="003B4572"/>
    <w:rsid w:val="003B52F8"/>
    <w:rsid w:val="003C017E"/>
    <w:rsid w:val="003C24A4"/>
    <w:rsid w:val="003C29EC"/>
    <w:rsid w:val="003C685D"/>
    <w:rsid w:val="003D1567"/>
    <w:rsid w:val="003E01B8"/>
    <w:rsid w:val="003E394A"/>
    <w:rsid w:val="003E44C9"/>
    <w:rsid w:val="003F20B3"/>
    <w:rsid w:val="00403BC9"/>
    <w:rsid w:val="00403BED"/>
    <w:rsid w:val="00404F8E"/>
    <w:rsid w:val="00405EFD"/>
    <w:rsid w:val="004104AF"/>
    <w:rsid w:val="00412CDF"/>
    <w:rsid w:val="004145C0"/>
    <w:rsid w:val="0042250F"/>
    <w:rsid w:val="004237B2"/>
    <w:rsid w:val="00435765"/>
    <w:rsid w:val="004379E0"/>
    <w:rsid w:val="00441085"/>
    <w:rsid w:val="00441859"/>
    <w:rsid w:val="004469AC"/>
    <w:rsid w:val="004557FC"/>
    <w:rsid w:val="00460365"/>
    <w:rsid w:val="00472344"/>
    <w:rsid w:val="00472C1D"/>
    <w:rsid w:val="00485621"/>
    <w:rsid w:val="00485D92"/>
    <w:rsid w:val="004922A8"/>
    <w:rsid w:val="00492318"/>
    <w:rsid w:val="0049382A"/>
    <w:rsid w:val="004A11EA"/>
    <w:rsid w:val="004A2595"/>
    <w:rsid w:val="004A358E"/>
    <w:rsid w:val="004A372D"/>
    <w:rsid w:val="004A4BFB"/>
    <w:rsid w:val="004B65D1"/>
    <w:rsid w:val="004B694F"/>
    <w:rsid w:val="004C00EA"/>
    <w:rsid w:val="004D3CFF"/>
    <w:rsid w:val="004D5345"/>
    <w:rsid w:val="004E4142"/>
    <w:rsid w:val="004F31EE"/>
    <w:rsid w:val="005049C4"/>
    <w:rsid w:val="0050687D"/>
    <w:rsid w:val="00506C47"/>
    <w:rsid w:val="00507174"/>
    <w:rsid w:val="00516CA9"/>
    <w:rsid w:val="00521E2D"/>
    <w:rsid w:val="00522F6C"/>
    <w:rsid w:val="00526496"/>
    <w:rsid w:val="005317D5"/>
    <w:rsid w:val="00536202"/>
    <w:rsid w:val="00547D5F"/>
    <w:rsid w:val="00552FDB"/>
    <w:rsid w:val="0055318A"/>
    <w:rsid w:val="005605E2"/>
    <w:rsid w:val="00575856"/>
    <w:rsid w:val="005771AC"/>
    <w:rsid w:val="0058545F"/>
    <w:rsid w:val="00590AB7"/>
    <w:rsid w:val="00591C2F"/>
    <w:rsid w:val="005A0141"/>
    <w:rsid w:val="005A2B87"/>
    <w:rsid w:val="005A6327"/>
    <w:rsid w:val="005B0EB0"/>
    <w:rsid w:val="005B3E50"/>
    <w:rsid w:val="005B40A0"/>
    <w:rsid w:val="005B779F"/>
    <w:rsid w:val="005D07A6"/>
    <w:rsid w:val="005D1CA4"/>
    <w:rsid w:val="005D2D86"/>
    <w:rsid w:val="005D37BB"/>
    <w:rsid w:val="005D4D08"/>
    <w:rsid w:val="005E3A31"/>
    <w:rsid w:val="005E4759"/>
    <w:rsid w:val="0060266F"/>
    <w:rsid w:val="00602B74"/>
    <w:rsid w:val="00606B78"/>
    <w:rsid w:val="00606DB9"/>
    <w:rsid w:val="006225F1"/>
    <w:rsid w:val="006256F3"/>
    <w:rsid w:val="006323AD"/>
    <w:rsid w:val="00632ED5"/>
    <w:rsid w:val="00633B22"/>
    <w:rsid w:val="006340D3"/>
    <w:rsid w:val="006403D9"/>
    <w:rsid w:val="00641B0C"/>
    <w:rsid w:val="00651872"/>
    <w:rsid w:val="00653072"/>
    <w:rsid w:val="00657949"/>
    <w:rsid w:val="0066167F"/>
    <w:rsid w:val="00663089"/>
    <w:rsid w:val="00663A2C"/>
    <w:rsid w:val="00667947"/>
    <w:rsid w:val="00672B71"/>
    <w:rsid w:val="00673BAB"/>
    <w:rsid w:val="00674125"/>
    <w:rsid w:val="006756C1"/>
    <w:rsid w:val="00676C2F"/>
    <w:rsid w:val="00680B1B"/>
    <w:rsid w:val="00685ECF"/>
    <w:rsid w:val="006908CC"/>
    <w:rsid w:val="006946FC"/>
    <w:rsid w:val="00696977"/>
    <w:rsid w:val="006A2623"/>
    <w:rsid w:val="006B0C76"/>
    <w:rsid w:val="006B5194"/>
    <w:rsid w:val="006B730C"/>
    <w:rsid w:val="006C1C2D"/>
    <w:rsid w:val="006C36FE"/>
    <w:rsid w:val="006C606E"/>
    <w:rsid w:val="006C6E06"/>
    <w:rsid w:val="006C7C91"/>
    <w:rsid w:val="006C7EE4"/>
    <w:rsid w:val="006D1E82"/>
    <w:rsid w:val="006D2C08"/>
    <w:rsid w:val="006D490C"/>
    <w:rsid w:val="006D6DEA"/>
    <w:rsid w:val="006E221E"/>
    <w:rsid w:val="006F05A8"/>
    <w:rsid w:val="006F20B9"/>
    <w:rsid w:val="006F2B0E"/>
    <w:rsid w:val="006F3B33"/>
    <w:rsid w:val="006F4B32"/>
    <w:rsid w:val="006F4F63"/>
    <w:rsid w:val="006F6B55"/>
    <w:rsid w:val="006F7155"/>
    <w:rsid w:val="006F72A0"/>
    <w:rsid w:val="007057B1"/>
    <w:rsid w:val="00705D5E"/>
    <w:rsid w:val="00707CC9"/>
    <w:rsid w:val="00710B9B"/>
    <w:rsid w:val="00712ABC"/>
    <w:rsid w:val="007130A8"/>
    <w:rsid w:val="007158D4"/>
    <w:rsid w:val="00716FD7"/>
    <w:rsid w:val="007232CE"/>
    <w:rsid w:val="0072436E"/>
    <w:rsid w:val="00725AB0"/>
    <w:rsid w:val="00727F21"/>
    <w:rsid w:val="00730AF1"/>
    <w:rsid w:val="00743489"/>
    <w:rsid w:val="0075167D"/>
    <w:rsid w:val="00765618"/>
    <w:rsid w:val="00781FC7"/>
    <w:rsid w:val="00787FDC"/>
    <w:rsid w:val="00790F00"/>
    <w:rsid w:val="007950D7"/>
    <w:rsid w:val="007A1B40"/>
    <w:rsid w:val="007A5E08"/>
    <w:rsid w:val="007A78C4"/>
    <w:rsid w:val="007B168E"/>
    <w:rsid w:val="007C1C97"/>
    <w:rsid w:val="007C50A0"/>
    <w:rsid w:val="007D0EDE"/>
    <w:rsid w:val="007D1E6E"/>
    <w:rsid w:val="007D3140"/>
    <w:rsid w:val="007D4839"/>
    <w:rsid w:val="007D4E15"/>
    <w:rsid w:val="007D69D7"/>
    <w:rsid w:val="007E1656"/>
    <w:rsid w:val="007E1BC5"/>
    <w:rsid w:val="007E4B01"/>
    <w:rsid w:val="007E4B97"/>
    <w:rsid w:val="007F11D8"/>
    <w:rsid w:val="008020DC"/>
    <w:rsid w:val="0080660B"/>
    <w:rsid w:val="0081565B"/>
    <w:rsid w:val="008220BB"/>
    <w:rsid w:val="008236C7"/>
    <w:rsid w:val="0082596D"/>
    <w:rsid w:val="008266B4"/>
    <w:rsid w:val="0083234A"/>
    <w:rsid w:val="008355F7"/>
    <w:rsid w:val="00836065"/>
    <w:rsid w:val="0084258D"/>
    <w:rsid w:val="00857401"/>
    <w:rsid w:val="0085776C"/>
    <w:rsid w:val="00863B9E"/>
    <w:rsid w:val="008722F1"/>
    <w:rsid w:val="008745C4"/>
    <w:rsid w:val="00874AF5"/>
    <w:rsid w:val="0088353E"/>
    <w:rsid w:val="008910CC"/>
    <w:rsid w:val="0089125F"/>
    <w:rsid w:val="008943C6"/>
    <w:rsid w:val="008948CF"/>
    <w:rsid w:val="008A3B69"/>
    <w:rsid w:val="008B14F9"/>
    <w:rsid w:val="008B66A7"/>
    <w:rsid w:val="008B703F"/>
    <w:rsid w:val="008C1165"/>
    <w:rsid w:val="008C303B"/>
    <w:rsid w:val="008C5DEF"/>
    <w:rsid w:val="008C6E60"/>
    <w:rsid w:val="008D2D3B"/>
    <w:rsid w:val="008D7EA9"/>
    <w:rsid w:val="008D7FDE"/>
    <w:rsid w:val="008E4E03"/>
    <w:rsid w:val="008E4EC0"/>
    <w:rsid w:val="008E7D09"/>
    <w:rsid w:val="008F2985"/>
    <w:rsid w:val="008F6583"/>
    <w:rsid w:val="00900E55"/>
    <w:rsid w:val="00901762"/>
    <w:rsid w:val="00901DBD"/>
    <w:rsid w:val="009035F0"/>
    <w:rsid w:val="00904435"/>
    <w:rsid w:val="009066FE"/>
    <w:rsid w:val="00910B99"/>
    <w:rsid w:val="00912E9B"/>
    <w:rsid w:val="00913744"/>
    <w:rsid w:val="00927DE2"/>
    <w:rsid w:val="00927EA1"/>
    <w:rsid w:val="00933AAF"/>
    <w:rsid w:val="009372E8"/>
    <w:rsid w:val="00937904"/>
    <w:rsid w:val="0094008B"/>
    <w:rsid w:val="00940303"/>
    <w:rsid w:val="00941791"/>
    <w:rsid w:val="00943F41"/>
    <w:rsid w:val="00944461"/>
    <w:rsid w:val="0094455F"/>
    <w:rsid w:val="00946AFF"/>
    <w:rsid w:val="009514B3"/>
    <w:rsid w:val="00973F12"/>
    <w:rsid w:val="00976248"/>
    <w:rsid w:val="0098014D"/>
    <w:rsid w:val="00981E2E"/>
    <w:rsid w:val="00983EA7"/>
    <w:rsid w:val="009864C1"/>
    <w:rsid w:val="00993070"/>
    <w:rsid w:val="00993361"/>
    <w:rsid w:val="00993975"/>
    <w:rsid w:val="00994C9B"/>
    <w:rsid w:val="009A1104"/>
    <w:rsid w:val="009A12E8"/>
    <w:rsid w:val="009A6122"/>
    <w:rsid w:val="009B2A77"/>
    <w:rsid w:val="009C6432"/>
    <w:rsid w:val="009C7C1B"/>
    <w:rsid w:val="009D4FA8"/>
    <w:rsid w:val="009D535E"/>
    <w:rsid w:val="009D5478"/>
    <w:rsid w:val="009E0E2B"/>
    <w:rsid w:val="009E32AA"/>
    <w:rsid w:val="009F0B8C"/>
    <w:rsid w:val="009F0CF0"/>
    <w:rsid w:val="009F1BA5"/>
    <w:rsid w:val="009F4513"/>
    <w:rsid w:val="009F7532"/>
    <w:rsid w:val="00A02FB8"/>
    <w:rsid w:val="00A07F9F"/>
    <w:rsid w:val="00A11919"/>
    <w:rsid w:val="00A13039"/>
    <w:rsid w:val="00A1340D"/>
    <w:rsid w:val="00A1788B"/>
    <w:rsid w:val="00A21121"/>
    <w:rsid w:val="00A23373"/>
    <w:rsid w:val="00A251B0"/>
    <w:rsid w:val="00A2750F"/>
    <w:rsid w:val="00A30197"/>
    <w:rsid w:val="00A414C4"/>
    <w:rsid w:val="00A42785"/>
    <w:rsid w:val="00A43F1F"/>
    <w:rsid w:val="00A5533E"/>
    <w:rsid w:val="00A64632"/>
    <w:rsid w:val="00A6761F"/>
    <w:rsid w:val="00A67DD0"/>
    <w:rsid w:val="00A70AB1"/>
    <w:rsid w:val="00A767A8"/>
    <w:rsid w:val="00A7746D"/>
    <w:rsid w:val="00A83643"/>
    <w:rsid w:val="00AA53CA"/>
    <w:rsid w:val="00AB707E"/>
    <w:rsid w:val="00AD0E44"/>
    <w:rsid w:val="00AD33A3"/>
    <w:rsid w:val="00AD467C"/>
    <w:rsid w:val="00AE32F6"/>
    <w:rsid w:val="00AE4EE8"/>
    <w:rsid w:val="00AE4F62"/>
    <w:rsid w:val="00AE6414"/>
    <w:rsid w:val="00AF2B0D"/>
    <w:rsid w:val="00B1432E"/>
    <w:rsid w:val="00B172A4"/>
    <w:rsid w:val="00B21601"/>
    <w:rsid w:val="00B21826"/>
    <w:rsid w:val="00B2444F"/>
    <w:rsid w:val="00B250D1"/>
    <w:rsid w:val="00B34441"/>
    <w:rsid w:val="00B36EB5"/>
    <w:rsid w:val="00B3713E"/>
    <w:rsid w:val="00B37CAE"/>
    <w:rsid w:val="00B40118"/>
    <w:rsid w:val="00B406B7"/>
    <w:rsid w:val="00B4103D"/>
    <w:rsid w:val="00B43FDE"/>
    <w:rsid w:val="00B472EE"/>
    <w:rsid w:val="00B50DAE"/>
    <w:rsid w:val="00B51592"/>
    <w:rsid w:val="00B53F05"/>
    <w:rsid w:val="00B626D5"/>
    <w:rsid w:val="00B66731"/>
    <w:rsid w:val="00B70179"/>
    <w:rsid w:val="00B80B3C"/>
    <w:rsid w:val="00B83D1E"/>
    <w:rsid w:val="00B86608"/>
    <w:rsid w:val="00B86C59"/>
    <w:rsid w:val="00B909BA"/>
    <w:rsid w:val="00B97697"/>
    <w:rsid w:val="00BA3426"/>
    <w:rsid w:val="00BA79A6"/>
    <w:rsid w:val="00BB0DCE"/>
    <w:rsid w:val="00BB52D3"/>
    <w:rsid w:val="00BB7A1D"/>
    <w:rsid w:val="00BC29E0"/>
    <w:rsid w:val="00BC2E51"/>
    <w:rsid w:val="00BC3662"/>
    <w:rsid w:val="00BC4715"/>
    <w:rsid w:val="00BC7E3C"/>
    <w:rsid w:val="00BD1049"/>
    <w:rsid w:val="00BD1635"/>
    <w:rsid w:val="00BD4506"/>
    <w:rsid w:val="00BE51AD"/>
    <w:rsid w:val="00BE594D"/>
    <w:rsid w:val="00BF11D8"/>
    <w:rsid w:val="00BF4DAC"/>
    <w:rsid w:val="00BF69B3"/>
    <w:rsid w:val="00C00EF1"/>
    <w:rsid w:val="00C01FB1"/>
    <w:rsid w:val="00C04CEF"/>
    <w:rsid w:val="00C12F22"/>
    <w:rsid w:val="00C135C9"/>
    <w:rsid w:val="00C23D34"/>
    <w:rsid w:val="00C30EDA"/>
    <w:rsid w:val="00C32F44"/>
    <w:rsid w:val="00C3472B"/>
    <w:rsid w:val="00C35538"/>
    <w:rsid w:val="00C35DEB"/>
    <w:rsid w:val="00C37840"/>
    <w:rsid w:val="00C445CD"/>
    <w:rsid w:val="00C46E3B"/>
    <w:rsid w:val="00C53460"/>
    <w:rsid w:val="00C55F12"/>
    <w:rsid w:val="00C57C1C"/>
    <w:rsid w:val="00C57D90"/>
    <w:rsid w:val="00C6075F"/>
    <w:rsid w:val="00C63B80"/>
    <w:rsid w:val="00C63D51"/>
    <w:rsid w:val="00C65D04"/>
    <w:rsid w:val="00C72538"/>
    <w:rsid w:val="00C73563"/>
    <w:rsid w:val="00C73F1F"/>
    <w:rsid w:val="00C819A8"/>
    <w:rsid w:val="00C82A58"/>
    <w:rsid w:val="00C8498F"/>
    <w:rsid w:val="00C86743"/>
    <w:rsid w:val="00C96548"/>
    <w:rsid w:val="00CA1AF4"/>
    <w:rsid w:val="00CA60C1"/>
    <w:rsid w:val="00CB0177"/>
    <w:rsid w:val="00CB0A5A"/>
    <w:rsid w:val="00CC0B9C"/>
    <w:rsid w:val="00CC56E4"/>
    <w:rsid w:val="00CE5013"/>
    <w:rsid w:val="00CE7233"/>
    <w:rsid w:val="00CF2ADD"/>
    <w:rsid w:val="00CF3A62"/>
    <w:rsid w:val="00D005DB"/>
    <w:rsid w:val="00D06568"/>
    <w:rsid w:val="00D14568"/>
    <w:rsid w:val="00D20424"/>
    <w:rsid w:val="00D21509"/>
    <w:rsid w:val="00D2454A"/>
    <w:rsid w:val="00D2599C"/>
    <w:rsid w:val="00D26352"/>
    <w:rsid w:val="00D31320"/>
    <w:rsid w:val="00D31737"/>
    <w:rsid w:val="00D319BB"/>
    <w:rsid w:val="00D36516"/>
    <w:rsid w:val="00D36F6E"/>
    <w:rsid w:val="00D40212"/>
    <w:rsid w:val="00D426AA"/>
    <w:rsid w:val="00D511B6"/>
    <w:rsid w:val="00D513B4"/>
    <w:rsid w:val="00D52278"/>
    <w:rsid w:val="00D6337D"/>
    <w:rsid w:val="00D64F80"/>
    <w:rsid w:val="00D76F94"/>
    <w:rsid w:val="00D84040"/>
    <w:rsid w:val="00D8536F"/>
    <w:rsid w:val="00D87889"/>
    <w:rsid w:val="00D970F0"/>
    <w:rsid w:val="00D97818"/>
    <w:rsid w:val="00DA72CB"/>
    <w:rsid w:val="00DB18DC"/>
    <w:rsid w:val="00DB3313"/>
    <w:rsid w:val="00DB53EC"/>
    <w:rsid w:val="00DC0607"/>
    <w:rsid w:val="00DC42B7"/>
    <w:rsid w:val="00DC7EBB"/>
    <w:rsid w:val="00DC7FFA"/>
    <w:rsid w:val="00DD010E"/>
    <w:rsid w:val="00DD2937"/>
    <w:rsid w:val="00DD48F3"/>
    <w:rsid w:val="00DD5D1F"/>
    <w:rsid w:val="00DD699E"/>
    <w:rsid w:val="00DD6D68"/>
    <w:rsid w:val="00DE58CD"/>
    <w:rsid w:val="00DF5AC0"/>
    <w:rsid w:val="00DF7A0F"/>
    <w:rsid w:val="00DF7D6B"/>
    <w:rsid w:val="00E01C21"/>
    <w:rsid w:val="00E05049"/>
    <w:rsid w:val="00E10992"/>
    <w:rsid w:val="00E10BF8"/>
    <w:rsid w:val="00E14922"/>
    <w:rsid w:val="00E17C68"/>
    <w:rsid w:val="00E22584"/>
    <w:rsid w:val="00E267BA"/>
    <w:rsid w:val="00E270DA"/>
    <w:rsid w:val="00E278A3"/>
    <w:rsid w:val="00E341A0"/>
    <w:rsid w:val="00E351F6"/>
    <w:rsid w:val="00E40F2B"/>
    <w:rsid w:val="00E412B3"/>
    <w:rsid w:val="00E52277"/>
    <w:rsid w:val="00E64487"/>
    <w:rsid w:val="00E654B6"/>
    <w:rsid w:val="00E67374"/>
    <w:rsid w:val="00E67F98"/>
    <w:rsid w:val="00E727B6"/>
    <w:rsid w:val="00E72ECC"/>
    <w:rsid w:val="00E73356"/>
    <w:rsid w:val="00E7497C"/>
    <w:rsid w:val="00E80B64"/>
    <w:rsid w:val="00E86C23"/>
    <w:rsid w:val="00E86FAF"/>
    <w:rsid w:val="00E926CB"/>
    <w:rsid w:val="00E92742"/>
    <w:rsid w:val="00E92B67"/>
    <w:rsid w:val="00E96C9D"/>
    <w:rsid w:val="00EA5440"/>
    <w:rsid w:val="00EA698F"/>
    <w:rsid w:val="00EB3725"/>
    <w:rsid w:val="00EB469C"/>
    <w:rsid w:val="00EC041D"/>
    <w:rsid w:val="00ED098A"/>
    <w:rsid w:val="00EE77AE"/>
    <w:rsid w:val="00EF3E2C"/>
    <w:rsid w:val="00EF5BD3"/>
    <w:rsid w:val="00F0040A"/>
    <w:rsid w:val="00F02D9B"/>
    <w:rsid w:val="00F07C5F"/>
    <w:rsid w:val="00F10B93"/>
    <w:rsid w:val="00F1475F"/>
    <w:rsid w:val="00F1523D"/>
    <w:rsid w:val="00F16641"/>
    <w:rsid w:val="00F2111C"/>
    <w:rsid w:val="00F269B5"/>
    <w:rsid w:val="00F35495"/>
    <w:rsid w:val="00F37CAD"/>
    <w:rsid w:val="00F441EE"/>
    <w:rsid w:val="00F45DAE"/>
    <w:rsid w:val="00F50E89"/>
    <w:rsid w:val="00F53E3B"/>
    <w:rsid w:val="00F540B7"/>
    <w:rsid w:val="00F56DE8"/>
    <w:rsid w:val="00F61EA1"/>
    <w:rsid w:val="00F805F1"/>
    <w:rsid w:val="00F83E04"/>
    <w:rsid w:val="00F84628"/>
    <w:rsid w:val="00F8581E"/>
    <w:rsid w:val="00F86B83"/>
    <w:rsid w:val="00F90A81"/>
    <w:rsid w:val="00F9655F"/>
    <w:rsid w:val="00F96B85"/>
    <w:rsid w:val="00F97559"/>
    <w:rsid w:val="00FA24A9"/>
    <w:rsid w:val="00FA5ACF"/>
    <w:rsid w:val="00FB1C6C"/>
    <w:rsid w:val="00FB1FEE"/>
    <w:rsid w:val="00FB3704"/>
    <w:rsid w:val="00FB6A2B"/>
    <w:rsid w:val="00FB6B39"/>
    <w:rsid w:val="00FB74D4"/>
    <w:rsid w:val="00FC4446"/>
    <w:rsid w:val="00FD4818"/>
    <w:rsid w:val="00FD520D"/>
    <w:rsid w:val="00FD6324"/>
    <w:rsid w:val="00FD6AF8"/>
    <w:rsid w:val="00FD7051"/>
    <w:rsid w:val="00FE1CDE"/>
    <w:rsid w:val="00FE2E63"/>
    <w:rsid w:val="00FE3B9B"/>
    <w:rsid w:val="00FE4DF4"/>
    <w:rsid w:val="00FE6160"/>
    <w:rsid w:val="00FE67F9"/>
    <w:rsid w:val="00FF55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6FD7"/>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A5ACF"/>
    <w:pPr>
      <w:autoSpaceDE w:val="0"/>
      <w:autoSpaceDN w:val="0"/>
      <w:adjustRightInd w:val="0"/>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FA5A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ACF"/>
    <w:rPr>
      <w:rFonts w:ascii="Segoe UI" w:hAnsi="Segoe UI" w:cs="Segoe UI"/>
      <w:sz w:val="18"/>
      <w:szCs w:val="18"/>
    </w:rPr>
  </w:style>
  <w:style w:type="paragraph" w:styleId="Header">
    <w:name w:val="header"/>
    <w:basedOn w:val="Normal"/>
    <w:link w:val="HeaderChar"/>
    <w:uiPriority w:val="99"/>
    <w:unhideWhenUsed/>
    <w:rsid w:val="00FA5ACF"/>
    <w:pPr>
      <w:tabs>
        <w:tab w:val="center" w:pos="4680"/>
        <w:tab w:val="right" w:pos="9360"/>
      </w:tabs>
    </w:pPr>
  </w:style>
  <w:style w:type="character" w:customStyle="1" w:styleId="HeaderChar">
    <w:name w:val="Header Char"/>
    <w:basedOn w:val="DefaultParagraphFont"/>
    <w:link w:val="Header"/>
    <w:uiPriority w:val="99"/>
    <w:rsid w:val="00FA5ACF"/>
  </w:style>
  <w:style w:type="paragraph" w:styleId="Footer">
    <w:name w:val="footer"/>
    <w:basedOn w:val="Normal"/>
    <w:link w:val="FooterChar"/>
    <w:uiPriority w:val="99"/>
    <w:unhideWhenUsed/>
    <w:rsid w:val="00FA5ACF"/>
    <w:pPr>
      <w:tabs>
        <w:tab w:val="center" w:pos="4680"/>
        <w:tab w:val="right" w:pos="9360"/>
      </w:tabs>
    </w:pPr>
  </w:style>
  <w:style w:type="character" w:customStyle="1" w:styleId="FooterChar">
    <w:name w:val="Footer Char"/>
    <w:basedOn w:val="DefaultParagraphFont"/>
    <w:link w:val="Footer"/>
    <w:uiPriority w:val="99"/>
    <w:rsid w:val="00FA5ACF"/>
  </w:style>
  <w:style w:type="paragraph" w:customStyle="1" w:styleId="times">
    <w:name w:val="times"/>
    <w:basedOn w:val="Normal"/>
    <w:rsid w:val="00716FD7"/>
    <w:rPr>
      <w:rFonts w:ascii="Monaco" w:eastAsia="Times New Roman" w:hAnsi="Monaco" w:cs="Times New Roman"/>
      <w:sz w:val="24"/>
      <w:szCs w:val="20"/>
    </w:rPr>
  </w:style>
  <w:style w:type="character" w:styleId="Hyperlink">
    <w:name w:val="Hyperlink"/>
    <w:basedOn w:val="DefaultParagraphFont"/>
    <w:uiPriority w:val="99"/>
    <w:unhideWhenUsed/>
    <w:rsid w:val="00716FD7"/>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6FD7"/>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A5ACF"/>
    <w:pPr>
      <w:autoSpaceDE w:val="0"/>
      <w:autoSpaceDN w:val="0"/>
      <w:adjustRightInd w:val="0"/>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FA5A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ACF"/>
    <w:rPr>
      <w:rFonts w:ascii="Segoe UI" w:hAnsi="Segoe UI" w:cs="Segoe UI"/>
      <w:sz w:val="18"/>
      <w:szCs w:val="18"/>
    </w:rPr>
  </w:style>
  <w:style w:type="paragraph" w:styleId="Header">
    <w:name w:val="header"/>
    <w:basedOn w:val="Normal"/>
    <w:link w:val="HeaderChar"/>
    <w:uiPriority w:val="99"/>
    <w:unhideWhenUsed/>
    <w:rsid w:val="00FA5ACF"/>
    <w:pPr>
      <w:tabs>
        <w:tab w:val="center" w:pos="4680"/>
        <w:tab w:val="right" w:pos="9360"/>
      </w:tabs>
    </w:pPr>
  </w:style>
  <w:style w:type="character" w:customStyle="1" w:styleId="HeaderChar">
    <w:name w:val="Header Char"/>
    <w:basedOn w:val="DefaultParagraphFont"/>
    <w:link w:val="Header"/>
    <w:uiPriority w:val="99"/>
    <w:rsid w:val="00FA5ACF"/>
  </w:style>
  <w:style w:type="paragraph" w:styleId="Footer">
    <w:name w:val="footer"/>
    <w:basedOn w:val="Normal"/>
    <w:link w:val="FooterChar"/>
    <w:uiPriority w:val="99"/>
    <w:unhideWhenUsed/>
    <w:rsid w:val="00FA5ACF"/>
    <w:pPr>
      <w:tabs>
        <w:tab w:val="center" w:pos="4680"/>
        <w:tab w:val="right" w:pos="9360"/>
      </w:tabs>
    </w:pPr>
  </w:style>
  <w:style w:type="character" w:customStyle="1" w:styleId="FooterChar">
    <w:name w:val="Footer Char"/>
    <w:basedOn w:val="DefaultParagraphFont"/>
    <w:link w:val="Footer"/>
    <w:uiPriority w:val="99"/>
    <w:rsid w:val="00FA5ACF"/>
  </w:style>
  <w:style w:type="paragraph" w:customStyle="1" w:styleId="times">
    <w:name w:val="times"/>
    <w:basedOn w:val="Normal"/>
    <w:rsid w:val="00716FD7"/>
    <w:rPr>
      <w:rFonts w:ascii="Monaco" w:eastAsia="Times New Roman" w:hAnsi="Monaco" w:cs="Times New Roman"/>
      <w:sz w:val="24"/>
      <w:szCs w:val="20"/>
    </w:rPr>
  </w:style>
  <w:style w:type="character" w:styleId="Hyperlink">
    <w:name w:val="Hyperlink"/>
    <w:basedOn w:val="DefaultParagraphFont"/>
    <w:uiPriority w:val="99"/>
    <w:unhideWhenUsed/>
    <w:rsid w:val="00716FD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acybuildingsolutions.com/"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c.com" TargetMode="External"/><Relationship Id="rId5" Type="http://schemas.openxmlformats.org/officeDocument/2006/relationships/webSettings" Target="webSettings.xml"/><Relationship Id="rId10" Type="http://schemas.openxmlformats.org/officeDocument/2006/relationships/hyperlink" Target="http://www.legacybuildingsolutions.com" TargetMode="External"/><Relationship Id="rId4" Type="http://schemas.openxmlformats.org/officeDocument/2006/relationships/settings" Target="settings.xml"/><Relationship Id="rId9" Type="http://schemas.openxmlformats.org/officeDocument/2006/relationships/hyperlink" Target="http://www.legacybuildingsolutions.com/legacy-advantage/our-services/construction-management-service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hyperlink" Target="http://www.LegacyBuildingSolutions.com/" TargetMode="External"/><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hyperlink" Target="http://www.LegacyBuildingSolutions.com/" TargetMode="External"/><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C27B65-4E16-4486-A23B-D3776A595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Pages>
  <Words>434</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acy BS</dc:creator>
  <cp:lastModifiedBy>Juliet  Brambrink</cp:lastModifiedBy>
  <cp:revision>8</cp:revision>
  <cp:lastPrinted>2016-08-04T14:42:00Z</cp:lastPrinted>
  <dcterms:created xsi:type="dcterms:W3CDTF">2017-08-08T19:52:00Z</dcterms:created>
  <dcterms:modified xsi:type="dcterms:W3CDTF">2017-08-17T18:12:00Z</dcterms:modified>
</cp:coreProperties>
</file>